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8F2311" w:rsidRDefault="00F31F2E">
      <w:pPr>
        <w:pStyle w:val="Title"/>
        <w:spacing w:after="0" w:line="240" w:lineRule="auto"/>
      </w:pPr>
      <w:r>
        <w:t>DRAFT AGENDA</w:t>
      </w:r>
    </w:p>
    <w:p w14:paraId="00000002" w14:textId="77777777" w:rsidR="008F2311" w:rsidRDefault="00F31F2E">
      <w:pPr>
        <w:pStyle w:val="Title"/>
        <w:spacing w:after="0" w:line="240" w:lineRule="auto"/>
      </w:pPr>
      <w:r>
        <w:t xml:space="preserve"> Thornton Public Library</w:t>
      </w:r>
    </w:p>
    <w:p w14:paraId="00000003" w14:textId="2926DE93" w:rsidR="008F2311" w:rsidRDefault="000B6B5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Friday</w:t>
      </w:r>
      <w:r w:rsidR="0021615C">
        <w:rPr>
          <w:rFonts w:ascii="Times New Roman" w:eastAsia="Times New Roman" w:hAnsi="Times New Roman" w:cs="Times New Roman"/>
          <w:b/>
          <w:sz w:val="28"/>
          <w:szCs w:val="28"/>
        </w:rPr>
        <w:t xml:space="preserve">, October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29</w:t>
      </w:r>
      <w:r w:rsidR="00F31F2E">
        <w:rPr>
          <w:rFonts w:ascii="Times New Roman" w:eastAsia="Times New Roman" w:hAnsi="Times New Roman" w:cs="Times New Roman"/>
          <w:b/>
          <w:sz w:val="28"/>
          <w:szCs w:val="28"/>
        </w:rPr>
        <w:t>, 2021</w:t>
      </w:r>
    </w:p>
    <w:p w14:paraId="00000004" w14:textId="430BBB50" w:rsidR="008F2311" w:rsidRDefault="00F31F2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3:</w:t>
      </w:r>
      <w:r w:rsidR="000B6B50">
        <w:rPr>
          <w:rFonts w:ascii="Times New Roman" w:eastAsia="Times New Roman" w:hAnsi="Times New Roman" w:cs="Times New Roman"/>
          <w:b/>
          <w:sz w:val="28"/>
          <w:szCs w:val="28"/>
        </w:rPr>
        <w:t>0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0pm</w:t>
      </w:r>
    </w:p>
    <w:p w14:paraId="00000005" w14:textId="77777777" w:rsidR="008F2311" w:rsidRDefault="008F231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0000006" w14:textId="77777777" w:rsidR="008F2311" w:rsidRDefault="00F31F2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all to Order</w:t>
      </w:r>
    </w:p>
    <w:p w14:paraId="00000007" w14:textId="77777777" w:rsidR="008F2311" w:rsidRDefault="00F31F2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pproval of agenda</w:t>
      </w:r>
    </w:p>
    <w:p w14:paraId="00000008" w14:textId="77777777" w:rsidR="008F2311" w:rsidRDefault="00F31F2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pproval of minutes from previous meeting</w:t>
      </w:r>
    </w:p>
    <w:p w14:paraId="00000009" w14:textId="474FECEA" w:rsidR="008F2311" w:rsidRDefault="00F31F2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rrespondence</w:t>
      </w:r>
      <w:r w:rsidR="0037795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000000A" w14:textId="4BEC9180" w:rsidR="008F2311" w:rsidRDefault="00F31F2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ibrary Staff </w:t>
      </w:r>
    </w:p>
    <w:p w14:paraId="0000000B" w14:textId="77777777" w:rsidR="008F2311" w:rsidRDefault="00F31F2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Questions and concerns</w:t>
      </w:r>
    </w:p>
    <w:p w14:paraId="0000000C" w14:textId="77777777" w:rsidR="008F2311" w:rsidRDefault="00F31F2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ork/Class schedule</w:t>
      </w:r>
    </w:p>
    <w:p w14:paraId="0000000D" w14:textId="77777777" w:rsidR="008F2311" w:rsidRDefault="00F31F2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ports</w:t>
      </w:r>
    </w:p>
    <w:p w14:paraId="0000000E" w14:textId="77777777" w:rsidR="008F2311" w:rsidRDefault="00F31F2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ibrary/School Liaison</w:t>
      </w:r>
    </w:p>
    <w:p w14:paraId="0000000F" w14:textId="77777777" w:rsidR="008F2311" w:rsidRDefault="00F31F2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view progress on Action Items and Directives</w:t>
      </w:r>
    </w:p>
    <w:p w14:paraId="00000015" w14:textId="77777777" w:rsidR="008F2311" w:rsidRDefault="00F31F2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ld Business</w:t>
      </w:r>
    </w:p>
    <w:p w14:paraId="00000018" w14:textId="280FF135" w:rsidR="008F2311" w:rsidRDefault="00F31F2E" w:rsidP="0021615C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uilding </w:t>
      </w:r>
      <w:r w:rsidR="00D05008">
        <w:rPr>
          <w:rFonts w:ascii="Times New Roman" w:eastAsia="Times New Roman" w:hAnsi="Times New Roman" w:cs="Times New Roman"/>
          <w:sz w:val="24"/>
          <w:szCs w:val="24"/>
        </w:rPr>
        <w:t>Committee</w:t>
      </w:r>
    </w:p>
    <w:p w14:paraId="00000019" w14:textId="25C17103" w:rsidR="008F2311" w:rsidRDefault="00F31F2E" w:rsidP="0021615C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22 Budget</w:t>
      </w:r>
    </w:p>
    <w:p w14:paraId="0000001A" w14:textId="06A5345B" w:rsidR="008F2311" w:rsidRDefault="00F31F2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ew Business</w:t>
      </w:r>
    </w:p>
    <w:p w14:paraId="76D90E18" w14:textId="4B776B83" w:rsidR="000B6B50" w:rsidRDefault="000B6B50" w:rsidP="00D05008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newal of Ancestry and Heritage Quest subscriptions</w:t>
      </w:r>
    </w:p>
    <w:p w14:paraId="1B652C9A" w14:textId="7B9EA020" w:rsidR="0021615C" w:rsidRDefault="0021615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npublic session pursuant to </w:t>
      </w:r>
      <w:r w:rsidRPr="00664F42">
        <w:rPr>
          <w:rFonts w:ascii="Times New Roman" w:eastAsia="Times New Roman" w:hAnsi="Times New Roman" w:cs="Times New Roman"/>
          <w:color w:val="000000"/>
          <w:sz w:val="24"/>
          <w:szCs w:val="24"/>
        </w:rPr>
        <w:t>RSA 91-A:3, II (</w:t>
      </w:r>
      <w:r w:rsidR="000B6B50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Pr="00664F42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0B6B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(b)</w:t>
      </w:r>
    </w:p>
    <w:p w14:paraId="0000001E" w14:textId="77777777" w:rsidR="008F2311" w:rsidRDefault="00F31F2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nouncements</w:t>
      </w:r>
    </w:p>
    <w:p w14:paraId="0000001F" w14:textId="77777777" w:rsidR="008F2311" w:rsidRDefault="00F31F2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ublic Comment </w:t>
      </w:r>
    </w:p>
    <w:p w14:paraId="00000020" w14:textId="77777777" w:rsidR="008F2311" w:rsidRDefault="00F31F2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onpublic Session pursuant to RSA 91-A:3 (II)a</w:t>
      </w:r>
    </w:p>
    <w:p w14:paraId="00000021" w14:textId="6BE2E2B0" w:rsidR="008F2311" w:rsidRDefault="00F31F2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chedule Next </w:t>
      </w:r>
      <w:r w:rsidR="000A65A5">
        <w:rPr>
          <w:rFonts w:ascii="Times New Roman" w:eastAsia="Times New Roman" w:hAnsi="Times New Roman" w:cs="Times New Roman"/>
          <w:color w:val="000000"/>
          <w:sz w:val="24"/>
          <w:szCs w:val="24"/>
        </w:rPr>
        <w:t>Meeting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Post Meeting Notice</w:t>
      </w:r>
    </w:p>
    <w:p w14:paraId="00000022" w14:textId="77777777" w:rsidR="008F2311" w:rsidRDefault="00F31F2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journmen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ab/>
        <w:t xml:space="preserve">                                                        </w:t>
      </w:r>
    </w:p>
    <w:sectPr w:rsidR="008F2311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DB3EB8"/>
    <w:multiLevelType w:val="multilevel"/>
    <w:tmpl w:val="BF606BC4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upperLetter"/>
      <w:lvlText w:val="%2."/>
      <w:lvlJc w:val="left"/>
      <w:pPr>
        <w:ind w:left="153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DQ2NjEzMDKxNDFR0lEKTi0uzszPAykwrgUApFRjiiwAAAA="/>
    <w:docVar w:name="dgnword-docGUID" w:val="{DD092C38-1A54-4894-9DC5-FD0384098A09}"/>
    <w:docVar w:name="dgnword-eventsink" w:val="2421789339136"/>
  </w:docVars>
  <w:rsids>
    <w:rsidRoot w:val="008F2311"/>
    <w:rsid w:val="00012B2A"/>
    <w:rsid w:val="000A65A5"/>
    <w:rsid w:val="000B6B50"/>
    <w:rsid w:val="0021615C"/>
    <w:rsid w:val="0037795C"/>
    <w:rsid w:val="00664F42"/>
    <w:rsid w:val="007A6B39"/>
    <w:rsid w:val="008F2311"/>
    <w:rsid w:val="00B0410D"/>
    <w:rsid w:val="00BE1363"/>
    <w:rsid w:val="00D05008"/>
    <w:rsid w:val="00F31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19703D"/>
  <w15:docId w15:val="{F4D9EB2D-5E6C-4017-B8A5-824CDA2A1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jc w:val="center"/>
    </w:pPr>
    <w:rPr>
      <w:rFonts w:ascii="Times New Roman" w:eastAsia="Times New Roman" w:hAnsi="Times New Roman" w:cs="Times New Roman"/>
      <w:b/>
      <w:sz w:val="28"/>
      <w:szCs w:val="28"/>
    </w:rPr>
  </w:style>
  <w:style w:type="paragraph" w:styleId="Subtitle">
    <w:name w:val="Subtitle"/>
    <w:basedOn w:val="Normal"/>
    <w:next w:val="Normal"/>
    <w:uiPriority w:val="11"/>
    <w:qFormat/>
    <w:rPr>
      <w:color w:val="5A5A5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iane Gravel</cp:lastModifiedBy>
  <cp:revision>4</cp:revision>
  <dcterms:created xsi:type="dcterms:W3CDTF">2021-10-28T18:21:00Z</dcterms:created>
  <dcterms:modified xsi:type="dcterms:W3CDTF">2021-10-28T19:23:00Z</dcterms:modified>
</cp:coreProperties>
</file>